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35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8"/>
        <w:gridCol w:w="1144"/>
        <w:gridCol w:w="1144"/>
        <w:gridCol w:w="4630"/>
        <w:gridCol w:w="4513"/>
        <w:gridCol w:w="2527"/>
      </w:tblGrid>
      <w:tr w:rsidR="00A92608" w:rsidRPr="002B3622" w14:paraId="77F7E05E" w14:textId="57634076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163B34C8" w14:textId="6453C1A7" w:rsidR="00A92608" w:rsidRPr="002B3622" w:rsidRDefault="00A92608" w:rsidP="00A92608">
            <w:pPr>
              <w:keepLines/>
              <w:spacing w:before="100" w:after="60" w:line="190" w:lineRule="exact"/>
              <w:jc w:val="center"/>
              <w:rPr>
                <w:rFonts w:cs="Arial"/>
                <w:b/>
                <w:sz w:val="20"/>
                <w:lang w:val="hr-HR"/>
              </w:rPr>
            </w:pPr>
            <w:r w:rsidRPr="002B3622">
              <w:rPr>
                <w:rFonts w:cs="Arial"/>
                <w:b/>
                <w:sz w:val="20"/>
                <w:lang w:val="hr-HR"/>
              </w:rPr>
              <w:t>Reda</w:t>
            </w:r>
            <w:r>
              <w:rPr>
                <w:rFonts w:cs="Arial"/>
                <w:b/>
                <w:sz w:val="20"/>
                <w:lang w:val="hr-HR"/>
              </w:rPr>
              <w:t>k</w:t>
            </w:r>
            <w:r w:rsidRPr="002B3622">
              <w:rPr>
                <w:rFonts w:cs="Arial"/>
                <w:b/>
                <w:sz w:val="20"/>
                <w:lang w:val="hr-HR"/>
              </w:rPr>
              <w:t xml:space="preserve"> broj</w:t>
            </w:r>
          </w:p>
          <w:p w14:paraId="7864A63C" w14:textId="4EC344DF" w:rsidR="00A92608" w:rsidRPr="002B3622" w:rsidRDefault="00A92608" w:rsidP="00A92608">
            <w:pPr>
              <w:keepLines/>
              <w:spacing w:before="100" w:after="60" w:line="190" w:lineRule="exact"/>
              <w:jc w:val="center"/>
              <w:rPr>
                <w:rFonts w:cs="Arial"/>
                <w:b/>
                <w:sz w:val="20"/>
                <w:lang w:val="hr-HR"/>
              </w:rPr>
            </w:pPr>
          </w:p>
        </w:tc>
        <w:tc>
          <w:tcPr>
            <w:tcW w:w="356" w:type="pct"/>
            <w:vAlign w:val="center"/>
          </w:tcPr>
          <w:p w14:paraId="61B4D763" w14:textId="6A8DE0DF" w:rsidR="00A92608" w:rsidRPr="002B3622" w:rsidRDefault="00A92608" w:rsidP="009B1F48">
            <w:pPr>
              <w:keepLines/>
              <w:spacing w:before="100" w:after="60" w:line="190" w:lineRule="exact"/>
              <w:jc w:val="center"/>
              <w:rPr>
                <w:rFonts w:cs="Arial"/>
                <w:b/>
                <w:sz w:val="20"/>
                <w:lang w:val="hr-HR"/>
              </w:rPr>
            </w:pPr>
            <w:r>
              <w:rPr>
                <w:rFonts w:cs="Arial"/>
                <w:b/>
                <w:sz w:val="20"/>
                <w:lang w:val="hr-HR"/>
              </w:rPr>
              <w:t xml:space="preserve">Članak </w:t>
            </w:r>
            <w:r w:rsidR="0035005D">
              <w:rPr>
                <w:rFonts w:cs="Arial"/>
                <w:b/>
                <w:sz w:val="20"/>
                <w:lang w:val="hr-HR"/>
              </w:rPr>
              <w:t>Pravilnika</w:t>
            </w:r>
          </w:p>
        </w:tc>
        <w:tc>
          <w:tcPr>
            <w:tcW w:w="380" w:type="pct"/>
            <w:vAlign w:val="center"/>
          </w:tcPr>
          <w:p w14:paraId="5AD2E41D" w14:textId="3202AAF7" w:rsidR="00A92608" w:rsidRPr="002B3622" w:rsidRDefault="00A92608" w:rsidP="00A92608">
            <w:pPr>
              <w:keepLines/>
              <w:spacing w:before="100" w:after="60" w:line="190" w:lineRule="exact"/>
              <w:jc w:val="center"/>
              <w:rPr>
                <w:rFonts w:cs="Arial"/>
                <w:b/>
                <w:sz w:val="20"/>
                <w:lang w:val="hr-HR"/>
              </w:rPr>
            </w:pPr>
            <w:r>
              <w:rPr>
                <w:rFonts w:cs="Arial"/>
                <w:b/>
                <w:sz w:val="20"/>
                <w:lang w:val="hr-HR"/>
              </w:rPr>
              <w:t xml:space="preserve">Stavak </w:t>
            </w:r>
            <w:r w:rsidR="0035005D">
              <w:rPr>
                <w:rFonts w:cs="Arial"/>
                <w:b/>
                <w:sz w:val="20"/>
                <w:lang w:val="hr-HR"/>
              </w:rPr>
              <w:t>Pravilnika</w:t>
            </w:r>
          </w:p>
        </w:tc>
        <w:tc>
          <w:tcPr>
            <w:tcW w:w="1572" w:type="pct"/>
            <w:vAlign w:val="center"/>
          </w:tcPr>
          <w:p w14:paraId="71B7E7F3" w14:textId="795F5F2B" w:rsidR="00A92608" w:rsidRPr="002B3622" w:rsidRDefault="00A92608" w:rsidP="00A92608">
            <w:pPr>
              <w:keepLines/>
              <w:spacing w:before="100" w:after="60" w:line="190" w:lineRule="exact"/>
              <w:jc w:val="center"/>
              <w:rPr>
                <w:rFonts w:cs="Arial"/>
                <w:b/>
                <w:sz w:val="20"/>
                <w:lang w:val="hr-HR"/>
              </w:rPr>
            </w:pPr>
            <w:r w:rsidRPr="002B3622">
              <w:rPr>
                <w:rFonts w:cs="Arial"/>
                <w:b/>
                <w:sz w:val="20"/>
                <w:lang w:val="hr-HR"/>
              </w:rPr>
              <w:t>Komentar</w:t>
            </w:r>
          </w:p>
        </w:tc>
        <w:tc>
          <w:tcPr>
            <w:tcW w:w="1525" w:type="pct"/>
            <w:vAlign w:val="center"/>
          </w:tcPr>
          <w:p w14:paraId="374A4033" w14:textId="77777777" w:rsidR="00A92608" w:rsidRPr="002B3622" w:rsidRDefault="00A92608" w:rsidP="00A92608">
            <w:pPr>
              <w:keepLines/>
              <w:spacing w:before="100" w:after="60" w:line="190" w:lineRule="exact"/>
              <w:jc w:val="center"/>
              <w:rPr>
                <w:rFonts w:cs="Arial"/>
                <w:b/>
                <w:sz w:val="20"/>
                <w:lang w:val="hr-HR"/>
              </w:rPr>
            </w:pPr>
            <w:r w:rsidRPr="002B3622">
              <w:rPr>
                <w:rFonts w:cs="Arial"/>
                <w:b/>
                <w:sz w:val="20"/>
                <w:lang w:val="hr-HR"/>
              </w:rPr>
              <w:t>Prijedlog</w:t>
            </w:r>
          </w:p>
        </w:tc>
        <w:tc>
          <w:tcPr>
            <w:tcW w:w="857" w:type="pct"/>
            <w:vAlign w:val="center"/>
          </w:tcPr>
          <w:p w14:paraId="368DC629" w14:textId="77777777" w:rsidR="00A92608" w:rsidRPr="002B3622" w:rsidRDefault="00A92608" w:rsidP="00A92608">
            <w:pPr>
              <w:keepLines/>
              <w:spacing w:before="100" w:after="60" w:line="190" w:lineRule="exact"/>
              <w:jc w:val="center"/>
              <w:rPr>
                <w:rFonts w:cs="Arial"/>
                <w:b/>
                <w:sz w:val="20"/>
                <w:lang w:val="hr-HR"/>
              </w:rPr>
            </w:pPr>
            <w:r>
              <w:rPr>
                <w:rFonts w:cs="Arial"/>
                <w:b/>
                <w:sz w:val="20"/>
                <w:lang w:val="hr-HR"/>
              </w:rPr>
              <w:t>Ime i prezime</w:t>
            </w:r>
          </w:p>
        </w:tc>
      </w:tr>
      <w:tr w:rsidR="00A92608" w:rsidRPr="00A92608" w14:paraId="3D7C98B4" w14:textId="547ED8EC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5DE7B06D" w14:textId="1B8197AD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683924" w14:textId="46C80C62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D2AE0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64D100" w14:textId="3E160BE2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B2CC4F" w14:textId="783B2A9C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5154CE56" w14:textId="7970D22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</w:tr>
      <w:tr w:rsidR="00A92608" w:rsidRPr="00A92608" w14:paraId="2FB8E72F" w14:textId="5E4C528A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197BC0E2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A3625D" w14:textId="05AFA35E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18ED6F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014F79" w14:textId="2B63AE0D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528595" w14:textId="449A49F1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27DBA0E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</w:tr>
      <w:tr w:rsidR="00A92608" w:rsidRPr="00A92608" w14:paraId="2AE3BAEC" w14:textId="016268DD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0B6AD5B4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51D14" w14:textId="1FDE2A80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9A1834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895512" w14:textId="6D4A6F3B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914DFB" w14:textId="3E1B00A0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4B698A19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</w:tr>
      <w:tr w:rsidR="00A92608" w:rsidRPr="00A92608" w14:paraId="53882696" w14:textId="37F8960B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61DD1DEA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D180CE" w14:textId="5D2D290D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F60E3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476721" w14:textId="1CC9C0CC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4C466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413619C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</w:tr>
      <w:tr w:rsidR="00A92608" w:rsidRPr="00A92608" w14:paraId="0B5BE55A" w14:textId="191F6A84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0E2EEEA9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8673E1" w14:textId="3B6E1D11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E1700B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185833" w14:textId="3742A5DA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FC9816" w14:textId="5FB31293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5B634BB2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</w:tr>
      <w:tr w:rsidR="00A92608" w:rsidRPr="00A92608" w14:paraId="7378A5F0" w14:textId="46B1D9F0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09087409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582608" w14:textId="4AD9DD0F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42DD6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B7D38D" w14:textId="065D81A2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3BAF78" w14:textId="0A5DEC3F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3BC79A5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</w:tr>
      <w:tr w:rsidR="00A92608" w:rsidRPr="00A92608" w14:paraId="4A9A0B7B" w14:textId="73031365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4240537D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CFAF5D" w14:textId="73C9802B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ED0B2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874B2B" w14:textId="011670AB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5B75ED" w14:textId="23026F2E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2EC805F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</w:tr>
      <w:tr w:rsidR="00A92608" w:rsidRPr="00A92608" w14:paraId="2F4D9F48" w14:textId="35FB299C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79BD3424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8644EF" w14:textId="7696271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710F2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0F6868" w14:textId="1B8C4649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25209E" w14:textId="29419394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4961282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</w:tr>
      <w:tr w:rsidR="00A92608" w:rsidRPr="00A92608" w14:paraId="5B234FEE" w14:textId="0E62A54A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7F8C9ABF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19A12C" w14:textId="38AC0690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61A0DC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4904B5" w14:textId="254AE5E1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464090" w14:textId="796699CF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10279F9F" w14:textId="591B8EF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6C1235D3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23872BFB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EFEA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33217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6BDE34" w14:textId="14F0AD40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3837B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6BBD9A74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6CCCBCCB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417D7CE8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  <w:p w14:paraId="7A21BE3E" w14:textId="0573AB41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8C41E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DDF25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C89AEC" w14:textId="4272D83A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EC3A8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018D60D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14D84773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19358A7F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0EE961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86816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1BED66" w14:textId="37F3155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6F66F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0BCE67A7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604CA1AE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5E2A7A55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A3E47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DCFA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7FD3E4" w14:textId="7A040983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F08994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30DAABA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094E93EF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46CB5FB6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2393F9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BE12D1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F07C8B" w14:textId="78E25AB0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E6A61B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757F40D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3BC97480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1B13BE08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6DFFC9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FAEC27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FABBC8" w14:textId="2F6A8848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02A18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56FA8E08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03C5F829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3381FFA7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397EDD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77270F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C4ABEB" w14:textId="0DEF8969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0422B9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06B4F092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1174C96B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347DDC68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7D5B52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79F7B8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2534F3" w14:textId="14B5C602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6D382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7A0FFCF7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4025D392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53CFA691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35DD6B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018B0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7C3C6C" w14:textId="0E5F4C5F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26B9F2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52B87A64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4BBC1793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62321CA4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81A13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25DD57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126219" w14:textId="7B3C6CC6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4A058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79C267C7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364AABDF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798686FA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F530C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BFAB8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5D748C" w14:textId="2BA4A0F5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4CFD6B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49A2D48D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65517BED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21CF218A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4660C9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5EDBD8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FBB499" w14:textId="0CF2316D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4C003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25B00A88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45063F7B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5CB1D375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0A078C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2380A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D049BE" w14:textId="0CE36196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A9ED97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130CA588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1FE9A19D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2BBC317C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C332BE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DB8CCF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7E94E9" w14:textId="37FE9D0B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23B272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6F81865E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6E4A1444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42BEA513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CF95BB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9B5F7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AFF9E2" w14:textId="0D8CB288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12097F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4503486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1F6DD5E4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172806F7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9FF34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31F64C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455B9E" w14:textId="676B3DE2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D8681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601DC37F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7898B93A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3013929B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EC1D8C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3DAEB2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366A82" w14:textId="257B3219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A0F7BC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364CC08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2E2671ED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65A2020A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51FB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7CB81D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0D658C" w14:textId="5FB1EA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FD980F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7FBF360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4DD6AFE0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4D93293F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A2433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AE313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F9229E" w14:textId="25CE3404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B1E37C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1B70EEF4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47F14A50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73CA157F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A79C27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0A3443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1E571C" w14:textId="332F20CD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00D04C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7843C8A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19E575CA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7DED5D61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2443AF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3B71C1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45445A" w14:textId="555EDC6F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BF7E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37413BA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5187B9C7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02B2B610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FF2C2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68EE38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4C96D5" w14:textId="387D2E60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430D4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6C60EA21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0B01B20D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090DBCBF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0EA77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579CF6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3BE716" w14:textId="39CB2502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1D02E5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3504E51B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4D847512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558AFAA7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BEB79A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AEF5A4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966E1A" w14:textId="31460808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0ACF82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79C795ED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7FAA8C12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5D97C588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81D61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8D1010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FDED9D" w14:textId="5BCDFDC3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919D04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66417B64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  <w:tr w:rsidR="00A92608" w:rsidRPr="00A92608" w14:paraId="3EA9A7D6" w14:textId="77777777" w:rsidTr="00A92608">
        <w:trPr>
          <w:cantSplit/>
          <w:trHeight w:val="1036"/>
        </w:trPr>
        <w:tc>
          <w:tcPr>
            <w:tcW w:w="309" w:type="pct"/>
            <w:vAlign w:val="center"/>
          </w:tcPr>
          <w:p w14:paraId="602B277A" w14:textId="77777777" w:rsidR="00A92608" w:rsidRPr="00A92608" w:rsidRDefault="00A92608" w:rsidP="00A92608">
            <w:pPr>
              <w:pStyle w:val="ListParagraph"/>
              <w:keepLines/>
              <w:numPr>
                <w:ilvl w:val="0"/>
                <w:numId w:val="3"/>
              </w:numPr>
              <w:spacing w:before="100" w:after="60" w:line="190" w:lineRule="exact"/>
              <w:jc w:val="center"/>
              <w:rPr>
                <w:rFonts w:cstheme="minorHAnsi"/>
                <w:bCs/>
                <w:sz w:val="20"/>
                <w:szCs w:val="20"/>
                <w:lang w:val="hr-HR"/>
              </w:rPr>
            </w:pPr>
          </w:p>
        </w:tc>
        <w:tc>
          <w:tcPr>
            <w:tcW w:w="3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966549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38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559E1E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B885ED" w14:textId="3F0D4D2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bCs/>
                <w:sz w:val="20"/>
                <w:lang w:val="hr-HR"/>
              </w:rPr>
            </w:pPr>
          </w:p>
        </w:tc>
        <w:tc>
          <w:tcPr>
            <w:tcW w:w="15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F697DC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  <w:tc>
          <w:tcPr>
            <w:tcW w:w="857" w:type="pct"/>
            <w:vAlign w:val="center"/>
          </w:tcPr>
          <w:p w14:paraId="2A2CA6B2" w14:textId="77777777" w:rsidR="00A92608" w:rsidRPr="00A92608" w:rsidRDefault="00A92608" w:rsidP="00A92608">
            <w:pPr>
              <w:keepLines/>
              <w:spacing w:before="100" w:after="60" w:line="190" w:lineRule="exact"/>
              <w:jc w:val="center"/>
              <w:rPr>
                <w:rFonts w:asciiTheme="minorHAnsi" w:hAnsiTheme="minorHAnsi" w:cstheme="minorHAnsi"/>
                <w:sz w:val="20"/>
                <w:lang w:val="hr-HR"/>
              </w:rPr>
            </w:pPr>
          </w:p>
        </w:tc>
      </w:tr>
    </w:tbl>
    <w:p w14:paraId="7B30F7FB" w14:textId="77777777" w:rsidR="00DE01E2" w:rsidRPr="00A92608" w:rsidRDefault="00DE01E2">
      <w:pPr>
        <w:rPr>
          <w:rFonts w:asciiTheme="minorHAnsi" w:hAnsiTheme="minorHAnsi" w:cstheme="minorHAnsi"/>
          <w:sz w:val="20"/>
        </w:rPr>
      </w:pPr>
    </w:p>
    <w:sectPr w:rsidR="00DE01E2" w:rsidRPr="00A92608" w:rsidSect="00401B3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C9B5D" w14:textId="77777777" w:rsidR="00CE01DF" w:rsidRDefault="00CE01DF" w:rsidP="002D7170">
      <w:r>
        <w:separator/>
      </w:r>
    </w:p>
  </w:endnote>
  <w:endnote w:type="continuationSeparator" w:id="0">
    <w:p w14:paraId="67AFB69A" w14:textId="77777777" w:rsidR="00CE01DF" w:rsidRDefault="00CE01DF" w:rsidP="002D7170">
      <w:r>
        <w:continuationSeparator/>
      </w:r>
    </w:p>
  </w:endnote>
  <w:endnote w:type="continuationNotice" w:id="1">
    <w:p w14:paraId="3EA7AB68" w14:textId="77777777" w:rsidR="00CE01DF" w:rsidRDefault="00CE01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A81EA" w14:textId="77777777" w:rsidR="007C33FC" w:rsidRDefault="007C33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F66D9" w14:textId="5D94425A" w:rsidR="002D7170" w:rsidRPr="002F744D" w:rsidRDefault="00D82E1C">
    <w:pPr>
      <w:pStyle w:val="Footer"/>
      <w:rPr>
        <w:rFonts w:ascii="Arial" w:hAnsi="Arial" w:cs="Arial"/>
        <w:b/>
        <w:bCs/>
        <w:sz w:val="20"/>
        <w:szCs w:val="20"/>
      </w:rPr>
    </w:pPr>
    <w:r w:rsidRPr="002F744D">
      <w:rPr>
        <w:rStyle w:val="PageNumber"/>
        <w:rFonts w:ascii="Arial" w:hAnsi="Arial" w:cs="Arial"/>
        <w:b/>
        <w:bCs/>
        <w:szCs w:val="20"/>
      </w:rPr>
      <w:t>GrAFOS  elektronički predložak za komentiranje 202</w:t>
    </w:r>
    <w:r w:rsidR="00EC67C8">
      <w:rPr>
        <w:rStyle w:val="PageNumber"/>
        <w:rFonts w:ascii="Arial" w:hAnsi="Arial" w:cs="Arial"/>
        <w:b/>
        <w:bCs/>
        <w:szCs w:val="20"/>
      </w:rPr>
      <w:t>6</w:t>
    </w:r>
    <w:r w:rsidRPr="002F744D">
      <w:rPr>
        <w:rStyle w:val="PageNumber"/>
        <w:rFonts w:ascii="Arial" w:hAnsi="Arial" w:cs="Arial"/>
        <w:b/>
        <w:bCs/>
        <w:szCs w:val="20"/>
      </w:rPr>
      <w:t>-</w:t>
    </w:r>
    <w:r w:rsidR="00EC67C8">
      <w:rPr>
        <w:rStyle w:val="PageNumber"/>
        <w:rFonts w:ascii="Arial" w:hAnsi="Arial" w:cs="Arial"/>
        <w:b/>
        <w:bCs/>
        <w:szCs w:val="20"/>
      </w:rPr>
      <w:t>03</w:t>
    </w:r>
    <w:r w:rsidRPr="002F744D">
      <w:rPr>
        <w:rStyle w:val="PageNumber"/>
        <w:rFonts w:ascii="Arial" w:hAnsi="Arial" w:cs="Arial"/>
        <w:b/>
        <w:bCs/>
      </w:rPr>
      <w:tab/>
    </w:r>
    <w:r w:rsidRPr="002F744D">
      <w:rPr>
        <w:rStyle w:val="PageNumber"/>
        <w:rFonts w:ascii="Arial" w:hAnsi="Arial" w:cs="Arial"/>
        <w:b/>
        <w:bCs/>
      </w:rPr>
      <w:tab/>
    </w:r>
    <w:r w:rsidRPr="002F744D">
      <w:rPr>
        <w:rStyle w:val="PageNumber"/>
        <w:rFonts w:ascii="Arial" w:hAnsi="Arial" w:cs="Arial"/>
        <w:b/>
        <w:bCs/>
      </w:rPr>
      <w:tab/>
    </w:r>
    <w:r w:rsidRPr="002F744D">
      <w:rPr>
        <w:rStyle w:val="PageNumber"/>
        <w:rFonts w:ascii="Arial" w:hAnsi="Arial" w:cs="Arial"/>
        <w:b/>
        <w:bCs/>
      </w:rPr>
      <w:tab/>
    </w:r>
    <w:r w:rsidRPr="002F744D">
      <w:rPr>
        <w:rStyle w:val="PageNumber"/>
        <w:rFonts w:ascii="Arial" w:hAnsi="Arial" w:cs="Arial"/>
        <w:b/>
        <w:bCs/>
      </w:rPr>
      <w:tab/>
    </w:r>
    <w:r w:rsidRPr="002F744D">
      <w:rPr>
        <w:rStyle w:val="PageNumber"/>
        <w:rFonts w:ascii="Arial" w:hAnsi="Arial" w:cs="Arial"/>
        <w:b/>
        <w:bCs/>
      </w:rPr>
      <w:tab/>
    </w:r>
    <w:r w:rsidRPr="002F744D">
      <w:rPr>
        <w:rStyle w:val="PageNumber"/>
        <w:rFonts w:ascii="Arial" w:hAnsi="Arial" w:cs="Arial"/>
        <w:b/>
        <w:bCs/>
      </w:rPr>
      <w:tab/>
    </w:r>
    <w:sdt>
      <w:sdtPr>
        <w:rPr>
          <w:rFonts w:ascii="Arial" w:hAnsi="Arial" w:cs="Arial"/>
          <w:b/>
          <w:bCs/>
          <w:sz w:val="20"/>
          <w:szCs w:val="20"/>
        </w:rPr>
        <w:id w:val="30783840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2F744D">
              <w:rPr>
                <w:rFonts w:ascii="Arial" w:hAnsi="Arial" w:cs="Arial"/>
                <w:b/>
                <w:bCs/>
                <w:sz w:val="20"/>
              </w:rPr>
              <w:t>1</w:t>
            </w:r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d </w:t>
            </w:r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2F744D">
              <w:rPr>
                <w:rFonts w:ascii="Arial" w:hAnsi="Arial" w:cs="Arial"/>
                <w:b/>
                <w:bCs/>
                <w:sz w:val="20"/>
              </w:rPr>
              <w:t>2</w:t>
            </w:r>
            <w:r w:rsidRPr="002F744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8A3D6" w14:textId="77777777" w:rsidR="007C33FC" w:rsidRDefault="007C33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400EA" w14:textId="77777777" w:rsidR="00CE01DF" w:rsidRDefault="00CE01DF" w:rsidP="002D7170">
      <w:r>
        <w:separator/>
      </w:r>
    </w:p>
  </w:footnote>
  <w:footnote w:type="continuationSeparator" w:id="0">
    <w:p w14:paraId="05B44518" w14:textId="77777777" w:rsidR="00CE01DF" w:rsidRDefault="00CE01DF" w:rsidP="002D7170">
      <w:r>
        <w:continuationSeparator/>
      </w:r>
    </w:p>
  </w:footnote>
  <w:footnote w:type="continuationNotice" w:id="1">
    <w:p w14:paraId="64FD18C7" w14:textId="77777777" w:rsidR="00CE01DF" w:rsidRDefault="00CE01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08E19" w14:textId="77777777" w:rsidR="007C33FC" w:rsidRDefault="007C33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876" w:type="dxa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7740"/>
      <w:gridCol w:w="2410"/>
      <w:gridCol w:w="5726"/>
    </w:tblGrid>
    <w:tr w:rsidR="002D7170" w:rsidRPr="00EB1C45" w14:paraId="0FA16E03" w14:textId="77777777" w:rsidTr="00DF24E2">
      <w:trPr>
        <w:cantSplit/>
        <w:jc w:val="center"/>
      </w:trPr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114FB1" w14:textId="223FBB98" w:rsidR="002D7170" w:rsidRPr="00EB1C45" w:rsidRDefault="00EC67C8" w:rsidP="002D7170">
          <w:pPr>
            <w:pStyle w:val="ISOComments"/>
            <w:spacing w:before="60" w:after="60"/>
            <w:rPr>
              <w:lang w:val="hr-HR"/>
            </w:rPr>
          </w:pPr>
          <w:r>
            <w:rPr>
              <w:rStyle w:val="MTEquationSection"/>
              <w:b/>
              <w:bCs/>
              <w:color w:val="auto"/>
              <w:sz w:val="22"/>
              <w:lang w:val="hr-HR"/>
            </w:rPr>
            <w:t>Komentari i opažanja</w:t>
          </w:r>
        </w:p>
      </w:tc>
      <w:tc>
        <w:tcPr>
          <w:tcW w:w="2410" w:type="dxa"/>
          <w:tcBorders>
            <w:top w:val="single" w:sz="6" w:space="0" w:color="auto"/>
            <w:left w:val="single" w:sz="6" w:space="0" w:color="auto"/>
            <w:bottom w:val="single" w:sz="6" w:space="0" w:color="auto"/>
          </w:tcBorders>
          <w:vAlign w:val="center"/>
        </w:tcPr>
        <w:p w14:paraId="462B0427" w14:textId="59D58090" w:rsidR="002D7170" w:rsidRPr="00F62A7D" w:rsidRDefault="002D7170" w:rsidP="002D7170">
          <w:pPr>
            <w:pStyle w:val="ISOChange"/>
            <w:spacing w:before="60" w:after="60"/>
            <w:jc w:val="center"/>
            <w:rPr>
              <w:b/>
              <w:szCs w:val="18"/>
              <w:lang w:val="hr-HR"/>
            </w:rPr>
          </w:pPr>
          <w:r w:rsidRPr="00F62A7D">
            <w:rPr>
              <w:b/>
              <w:szCs w:val="18"/>
              <w:lang w:val="hr-HR"/>
            </w:rPr>
            <w:t>Datum</w:t>
          </w:r>
          <w:r w:rsidRPr="00D00EA9">
            <w:rPr>
              <w:b/>
              <w:szCs w:val="18"/>
              <w:lang w:val="hr-HR"/>
            </w:rPr>
            <w:t xml:space="preserve">: </w:t>
          </w:r>
          <w:r w:rsidR="00803EA9">
            <w:rPr>
              <w:b/>
              <w:szCs w:val="18"/>
              <w:lang w:val="hr-HR"/>
            </w:rPr>
            <w:t>30</w:t>
          </w:r>
          <w:r w:rsidR="00A92608" w:rsidRPr="00D00EA9">
            <w:rPr>
              <w:b/>
              <w:szCs w:val="18"/>
              <w:lang w:val="hr-HR"/>
            </w:rPr>
            <w:t>.</w:t>
          </w:r>
          <w:r w:rsidR="00BF1675">
            <w:rPr>
              <w:b/>
              <w:szCs w:val="18"/>
              <w:lang w:val="hr-HR"/>
            </w:rPr>
            <w:t>4</w:t>
          </w:r>
          <w:r w:rsidRPr="00D00EA9">
            <w:rPr>
              <w:b/>
              <w:szCs w:val="18"/>
              <w:lang w:val="hr-HR"/>
            </w:rPr>
            <w:t>.202</w:t>
          </w:r>
          <w:r w:rsidR="00EC67C8">
            <w:rPr>
              <w:b/>
              <w:szCs w:val="18"/>
              <w:lang w:val="hr-HR"/>
            </w:rPr>
            <w:t>6</w:t>
          </w:r>
          <w:r w:rsidRPr="00D00EA9">
            <w:rPr>
              <w:b/>
              <w:szCs w:val="18"/>
              <w:lang w:val="hr-HR"/>
            </w:rPr>
            <w:t>.</w:t>
          </w:r>
        </w:p>
      </w:tc>
      <w:tc>
        <w:tcPr>
          <w:tcW w:w="5726" w:type="dxa"/>
          <w:tcBorders>
            <w:top w:val="single" w:sz="6" w:space="0" w:color="auto"/>
            <w:bottom w:val="single" w:sz="6" w:space="0" w:color="auto"/>
          </w:tcBorders>
          <w:vAlign w:val="center"/>
        </w:tcPr>
        <w:p w14:paraId="7B4B379D" w14:textId="505231A7" w:rsidR="002D7170" w:rsidRPr="00F62A7D" w:rsidRDefault="002D7170" w:rsidP="002D7170">
          <w:pPr>
            <w:pStyle w:val="ISOSecretObservations"/>
            <w:spacing w:before="60" w:after="60"/>
            <w:jc w:val="center"/>
            <w:rPr>
              <w:b/>
              <w:szCs w:val="18"/>
              <w:lang w:val="hr-HR"/>
            </w:rPr>
          </w:pPr>
          <w:r w:rsidRPr="00F62A7D">
            <w:rPr>
              <w:b/>
              <w:szCs w:val="18"/>
              <w:lang w:val="hr-HR"/>
            </w:rPr>
            <w:t xml:space="preserve">Dokument: </w:t>
          </w:r>
          <w:r w:rsidR="00A92608" w:rsidRPr="00A92608">
            <w:rPr>
              <w:b/>
              <w:szCs w:val="18"/>
              <w:lang w:val="hr-HR"/>
            </w:rPr>
            <w:t xml:space="preserve">Nacrt </w:t>
          </w:r>
          <w:r w:rsidR="007C33FC">
            <w:rPr>
              <w:b/>
              <w:szCs w:val="18"/>
              <w:lang w:val="hr-HR"/>
            </w:rPr>
            <w:t>P</w:t>
          </w:r>
          <w:r w:rsidR="00D96B1B">
            <w:rPr>
              <w:b/>
              <w:szCs w:val="18"/>
              <w:lang w:val="hr-HR"/>
            </w:rPr>
            <w:t xml:space="preserve">rijedloga </w:t>
          </w:r>
          <w:r w:rsidR="00EC67C8">
            <w:rPr>
              <w:b/>
              <w:szCs w:val="18"/>
              <w:lang w:val="hr-HR"/>
            </w:rPr>
            <w:t>Pravilnika za završne i diplomske radove</w:t>
          </w:r>
        </w:p>
      </w:tc>
    </w:tr>
  </w:tbl>
  <w:p w14:paraId="3F0612D3" w14:textId="77777777" w:rsidR="002D7170" w:rsidRDefault="002D7170" w:rsidP="002D7170">
    <w:pPr>
      <w:pStyle w:val="Header"/>
    </w:pPr>
  </w:p>
  <w:p w14:paraId="38BBCAA1" w14:textId="77777777" w:rsidR="002D7170" w:rsidRDefault="002D71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EFBAF" w14:textId="77777777" w:rsidR="007C33FC" w:rsidRDefault="007C33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D1EC8"/>
    <w:multiLevelType w:val="hybridMultilevel"/>
    <w:tmpl w:val="98CA1306"/>
    <w:lvl w:ilvl="0" w:tplc="3C12F2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02BCA"/>
    <w:multiLevelType w:val="hybridMultilevel"/>
    <w:tmpl w:val="98CA1306"/>
    <w:lvl w:ilvl="0" w:tplc="3C12F2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332475"/>
    <w:multiLevelType w:val="hybridMultilevel"/>
    <w:tmpl w:val="A62422F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sTA3sjA3tDA2NzRV0lEKTi0uzszPAykwqgUARKrCSSwAAAA="/>
  </w:docVars>
  <w:rsids>
    <w:rsidRoot w:val="00A625C4"/>
    <w:rsid w:val="000565C6"/>
    <w:rsid w:val="000706A0"/>
    <w:rsid w:val="000714ED"/>
    <w:rsid w:val="000861F6"/>
    <w:rsid w:val="000B5916"/>
    <w:rsid w:val="00144181"/>
    <w:rsid w:val="001562AA"/>
    <w:rsid w:val="0018377E"/>
    <w:rsid w:val="0019020A"/>
    <w:rsid w:val="00217672"/>
    <w:rsid w:val="002435D4"/>
    <w:rsid w:val="00256A9A"/>
    <w:rsid w:val="0027610B"/>
    <w:rsid w:val="002C6DB5"/>
    <w:rsid w:val="002D7170"/>
    <w:rsid w:val="002F744D"/>
    <w:rsid w:val="0035005D"/>
    <w:rsid w:val="0038121F"/>
    <w:rsid w:val="00392F4F"/>
    <w:rsid w:val="003D75DC"/>
    <w:rsid w:val="00401B3A"/>
    <w:rsid w:val="00441B6A"/>
    <w:rsid w:val="00476DF2"/>
    <w:rsid w:val="00565634"/>
    <w:rsid w:val="005C3002"/>
    <w:rsid w:val="005C781D"/>
    <w:rsid w:val="005E45A8"/>
    <w:rsid w:val="005E5A73"/>
    <w:rsid w:val="0061284A"/>
    <w:rsid w:val="0061335F"/>
    <w:rsid w:val="00640916"/>
    <w:rsid w:val="006532D4"/>
    <w:rsid w:val="00660BB1"/>
    <w:rsid w:val="00712B09"/>
    <w:rsid w:val="00773C88"/>
    <w:rsid w:val="00785E61"/>
    <w:rsid w:val="007C33FC"/>
    <w:rsid w:val="007E12D5"/>
    <w:rsid w:val="00803EA9"/>
    <w:rsid w:val="00807C96"/>
    <w:rsid w:val="00883CA4"/>
    <w:rsid w:val="009B1F48"/>
    <w:rsid w:val="009C19DE"/>
    <w:rsid w:val="00A02007"/>
    <w:rsid w:val="00A266D3"/>
    <w:rsid w:val="00A625C4"/>
    <w:rsid w:val="00A92608"/>
    <w:rsid w:val="00B820FD"/>
    <w:rsid w:val="00BF1675"/>
    <w:rsid w:val="00C06F95"/>
    <w:rsid w:val="00C756ED"/>
    <w:rsid w:val="00CE01DF"/>
    <w:rsid w:val="00D00EA9"/>
    <w:rsid w:val="00D63E2B"/>
    <w:rsid w:val="00D82E1C"/>
    <w:rsid w:val="00D96B1B"/>
    <w:rsid w:val="00DB0F23"/>
    <w:rsid w:val="00DB1902"/>
    <w:rsid w:val="00DD5DE5"/>
    <w:rsid w:val="00DE01E2"/>
    <w:rsid w:val="00DF24E2"/>
    <w:rsid w:val="00E1201E"/>
    <w:rsid w:val="00EC67C8"/>
    <w:rsid w:val="00EE3EA9"/>
    <w:rsid w:val="00F14B38"/>
    <w:rsid w:val="00F3716D"/>
    <w:rsid w:val="00F82546"/>
    <w:rsid w:val="00FE72A6"/>
    <w:rsid w:val="0100CE1F"/>
    <w:rsid w:val="0105FB17"/>
    <w:rsid w:val="02754299"/>
    <w:rsid w:val="029C9E80"/>
    <w:rsid w:val="02C075EF"/>
    <w:rsid w:val="03135D8D"/>
    <w:rsid w:val="03626D71"/>
    <w:rsid w:val="04386EE1"/>
    <w:rsid w:val="04CC69C1"/>
    <w:rsid w:val="0590B4E1"/>
    <w:rsid w:val="05A38159"/>
    <w:rsid w:val="05D5132E"/>
    <w:rsid w:val="06163641"/>
    <w:rsid w:val="0766F967"/>
    <w:rsid w:val="07700FA3"/>
    <w:rsid w:val="0791B45A"/>
    <w:rsid w:val="0848DCB9"/>
    <w:rsid w:val="09224601"/>
    <w:rsid w:val="0953E220"/>
    <w:rsid w:val="096E5061"/>
    <w:rsid w:val="09C043D6"/>
    <w:rsid w:val="0A2686F0"/>
    <w:rsid w:val="0A672C21"/>
    <w:rsid w:val="0A80ACBE"/>
    <w:rsid w:val="0A944FBE"/>
    <w:rsid w:val="0ADA6A7D"/>
    <w:rsid w:val="0AFD201B"/>
    <w:rsid w:val="0B390E1E"/>
    <w:rsid w:val="0C1C24DF"/>
    <w:rsid w:val="0C45636C"/>
    <w:rsid w:val="0E13CBF5"/>
    <w:rsid w:val="0E540AA4"/>
    <w:rsid w:val="0E541EE1"/>
    <w:rsid w:val="0E71C308"/>
    <w:rsid w:val="0E7FB8A4"/>
    <w:rsid w:val="0EC2E78B"/>
    <w:rsid w:val="0ED5D5A6"/>
    <w:rsid w:val="0F67D837"/>
    <w:rsid w:val="0FF46B0C"/>
    <w:rsid w:val="10CC3D3F"/>
    <w:rsid w:val="10EF9602"/>
    <w:rsid w:val="1135456C"/>
    <w:rsid w:val="1231B27E"/>
    <w:rsid w:val="127F6E59"/>
    <w:rsid w:val="12D115CD"/>
    <w:rsid w:val="12F6673F"/>
    <w:rsid w:val="13277BC7"/>
    <w:rsid w:val="13CD9E49"/>
    <w:rsid w:val="14F7A0F4"/>
    <w:rsid w:val="15141746"/>
    <w:rsid w:val="1579CB08"/>
    <w:rsid w:val="15D06CE8"/>
    <w:rsid w:val="161DA548"/>
    <w:rsid w:val="164FE742"/>
    <w:rsid w:val="1663AC90"/>
    <w:rsid w:val="16E8D511"/>
    <w:rsid w:val="16EC16AE"/>
    <w:rsid w:val="173B7EC3"/>
    <w:rsid w:val="1793E604"/>
    <w:rsid w:val="17FF7CF1"/>
    <w:rsid w:val="18085F9F"/>
    <w:rsid w:val="18570DA7"/>
    <w:rsid w:val="185BC880"/>
    <w:rsid w:val="1887E70F"/>
    <w:rsid w:val="19314F67"/>
    <w:rsid w:val="1958287F"/>
    <w:rsid w:val="197B74EF"/>
    <w:rsid w:val="19A0B061"/>
    <w:rsid w:val="19B520F1"/>
    <w:rsid w:val="19D5427D"/>
    <w:rsid w:val="1A27207F"/>
    <w:rsid w:val="1A7E0D22"/>
    <w:rsid w:val="1AB4E2AA"/>
    <w:rsid w:val="1B694634"/>
    <w:rsid w:val="1B850E1E"/>
    <w:rsid w:val="1BD8B02E"/>
    <w:rsid w:val="1BF5C003"/>
    <w:rsid w:val="1CB315B1"/>
    <w:rsid w:val="1D20DE7F"/>
    <w:rsid w:val="1D3BCCC1"/>
    <w:rsid w:val="1D55F95D"/>
    <w:rsid w:val="1DB2ADCD"/>
    <w:rsid w:val="1E783270"/>
    <w:rsid w:val="1EE37FF1"/>
    <w:rsid w:val="1F12E066"/>
    <w:rsid w:val="1F540A8B"/>
    <w:rsid w:val="20292926"/>
    <w:rsid w:val="20491FDE"/>
    <w:rsid w:val="20E09965"/>
    <w:rsid w:val="20EA4E8F"/>
    <w:rsid w:val="211742FA"/>
    <w:rsid w:val="2193CF54"/>
    <w:rsid w:val="222EC955"/>
    <w:rsid w:val="223C2B17"/>
    <w:rsid w:val="229543DA"/>
    <w:rsid w:val="234A3775"/>
    <w:rsid w:val="2378A39F"/>
    <w:rsid w:val="23D5AA4D"/>
    <w:rsid w:val="24A69425"/>
    <w:rsid w:val="24D41D4D"/>
    <w:rsid w:val="254A001D"/>
    <w:rsid w:val="2573CBD9"/>
    <w:rsid w:val="26674077"/>
    <w:rsid w:val="2681BDE0"/>
    <w:rsid w:val="2682853B"/>
    <w:rsid w:val="26FEF8DB"/>
    <w:rsid w:val="27599013"/>
    <w:rsid w:val="280310D8"/>
    <w:rsid w:val="28600134"/>
    <w:rsid w:val="2881A0DF"/>
    <w:rsid w:val="289E0AD9"/>
    <w:rsid w:val="28AB6C9B"/>
    <w:rsid w:val="28EAE1FC"/>
    <w:rsid w:val="28F56074"/>
    <w:rsid w:val="28FBDA3E"/>
    <w:rsid w:val="299EE139"/>
    <w:rsid w:val="29B412ED"/>
    <w:rsid w:val="29E4923E"/>
    <w:rsid w:val="2A41C8C0"/>
    <w:rsid w:val="2A75A7F9"/>
    <w:rsid w:val="2A8D94B1"/>
    <w:rsid w:val="2B1401AB"/>
    <w:rsid w:val="2BF85A95"/>
    <w:rsid w:val="2C0803B0"/>
    <w:rsid w:val="2C1416C5"/>
    <w:rsid w:val="2C296512"/>
    <w:rsid w:val="2C2D3F22"/>
    <w:rsid w:val="2C7A0738"/>
    <w:rsid w:val="2CDAFDDF"/>
    <w:rsid w:val="2CF9ACAB"/>
    <w:rsid w:val="2D11B006"/>
    <w:rsid w:val="2D551202"/>
    <w:rsid w:val="2DC53573"/>
    <w:rsid w:val="2DC8D197"/>
    <w:rsid w:val="2DF9901D"/>
    <w:rsid w:val="2DFDA19F"/>
    <w:rsid w:val="2E6B20DF"/>
    <w:rsid w:val="2EBED76A"/>
    <w:rsid w:val="2EBEF846"/>
    <w:rsid w:val="2EC3F4B8"/>
    <w:rsid w:val="2EF2ED91"/>
    <w:rsid w:val="2F5A65B1"/>
    <w:rsid w:val="2F95607E"/>
    <w:rsid w:val="2FAAA57D"/>
    <w:rsid w:val="2FBD0ECD"/>
    <w:rsid w:val="2FEC89E6"/>
    <w:rsid w:val="3058A2D7"/>
    <w:rsid w:val="30B2B8C1"/>
    <w:rsid w:val="30CBE837"/>
    <w:rsid w:val="30E787E8"/>
    <w:rsid w:val="31218D1D"/>
    <w:rsid w:val="3127C37A"/>
    <w:rsid w:val="319735F2"/>
    <w:rsid w:val="329DB611"/>
    <w:rsid w:val="32D7B57B"/>
    <w:rsid w:val="330B6F10"/>
    <w:rsid w:val="33810DB6"/>
    <w:rsid w:val="340361E2"/>
    <w:rsid w:val="34131595"/>
    <w:rsid w:val="34A1BB94"/>
    <w:rsid w:val="353B7EB1"/>
    <w:rsid w:val="35BAF90B"/>
    <w:rsid w:val="35BD6CE1"/>
    <w:rsid w:val="35E990C6"/>
    <w:rsid w:val="364E9FB5"/>
    <w:rsid w:val="36B0C0F2"/>
    <w:rsid w:val="36B78C40"/>
    <w:rsid w:val="36D74F12"/>
    <w:rsid w:val="36F373C5"/>
    <w:rsid w:val="380E6F92"/>
    <w:rsid w:val="3873A27E"/>
    <w:rsid w:val="388F4426"/>
    <w:rsid w:val="3895031D"/>
    <w:rsid w:val="38E686B8"/>
    <w:rsid w:val="38F3CF38"/>
    <w:rsid w:val="3961F136"/>
    <w:rsid w:val="3999D9D0"/>
    <w:rsid w:val="39D90E48"/>
    <w:rsid w:val="39DEDCCE"/>
    <w:rsid w:val="3AF01FE7"/>
    <w:rsid w:val="3AF69103"/>
    <w:rsid w:val="3B05E222"/>
    <w:rsid w:val="3B55FC00"/>
    <w:rsid w:val="3BC9E17F"/>
    <w:rsid w:val="3C240345"/>
    <w:rsid w:val="3C2B6FFA"/>
    <w:rsid w:val="3C45ED63"/>
    <w:rsid w:val="3C511F59"/>
    <w:rsid w:val="3C77F508"/>
    <w:rsid w:val="3CB5EF10"/>
    <w:rsid w:val="3CBD3ABE"/>
    <w:rsid w:val="3CE61F00"/>
    <w:rsid w:val="3D0EC79F"/>
    <w:rsid w:val="3D3725DF"/>
    <w:rsid w:val="3D65B1E0"/>
    <w:rsid w:val="3D6A5122"/>
    <w:rsid w:val="3E3210C7"/>
    <w:rsid w:val="3EA0679A"/>
    <w:rsid w:val="3EDA38E2"/>
    <w:rsid w:val="3EE9B0B3"/>
    <w:rsid w:val="3F018241"/>
    <w:rsid w:val="40476415"/>
    <w:rsid w:val="409D52A2"/>
    <w:rsid w:val="40BD5D1D"/>
    <w:rsid w:val="40E84664"/>
    <w:rsid w:val="41195E86"/>
    <w:rsid w:val="41198244"/>
    <w:rsid w:val="41A8D7E6"/>
    <w:rsid w:val="424F1B5E"/>
    <w:rsid w:val="42955684"/>
    <w:rsid w:val="42B09EE0"/>
    <w:rsid w:val="42CB7517"/>
    <w:rsid w:val="4331E7CE"/>
    <w:rsid w:val="4373D8BD"/>
    <w:rsid w:val="44296E72"/>
    <w:rsid w:val="44528847"/>
    <w:rsid w:val="44F0FF06"/>
    <w:rsid w:val="4526A38E"/>
    <w:rsid w:val="45D1C7D6"/>
    <w:rsid w:val="46AB797F"/>
    <w:rsid w:val="473C483C"/>
    <w:rsid w:val="4740A3AE"/>
    <w:rsid w:val="47F8C751"/>
    <w:rsid w:val="494B4D84"/>
    <w:rsid w:val="49ACDA89"/>
    <w:rsid w:val="49CCD56D"/>
    <w:rsid w:val="4A21FFA2"/>
    <w:rsid w:val="4A24B8AF"/>
    <w:rsid w:val="4A2B8858"/>
    <w:rsid w:val="4A5A9798"/>
    <w:rsid w:val="4AAEFCEE"/>
    <w:rsid w:val="4BDBC78C"/>
    <w:rsid w:val="4C583AE9"/>
    <w:rsid w:val="4C9CA5B6"/>
    <w:rsid w:val="4D4E2E47"/>
    <w:rsid w:val="4D64A1E6"/>
    <w:rsid w:val="4E1A4493"/>
    <w:rsid w:val="4E27E43F"/>
    <w:rsid w:val="4E29519E"/>
    <w:rsid w:val="4E63E1B2"/>
    <w:rsid w:val="4E6B33F3"/>
    <w:rsid w:val="4E804BAC"/>
    <w:rsid w:val="4EA94CDF"/>
    <w:rsid w:val="4EB68B64"/>
    <w:rsid w:val="4ED0B6DE"/>
    <w:rsid w:val="4F5AB12F"/>
    <w:rsid w:val="4FB47EBD"/>
    <w:rsid w:val="4FB94A16"/>
    <w:rsid w:val="5057F364"/>
    <w:rsid w:val="5069BC7E"/>
    <w:rsid w:val="50C7407C"/>
    <w:rsid w:val="50F68190"/>
    <w:rsid w:val="519B8274"/>
    <w:rsid w:val="51F3C3C5"/>
    <w:rsid w:val="520857A0"/>
    <w:rsid w:val="5244DCEB"/>
    <w:rsid w:val="5313A54C"/>
    <w:rsid w:val="537928A2"/>
    <w:rsid w:val="5389FC87"/>
    <w:rsid w:val="544A7814"/>
    <w:rsid w:val="544CF3FE"/>
    <w:rsid w:val="5510A6EF"/>
    <w:rsid w:val="55794836"/>
    <w:rsid w:val="5581953A"/>
    <w:rsid w:val="560CE3CB"/>
    <w:rsid w:val="5623C041"/>
    <w:rsid w:val="562D9936"/>
    <w:rsid w:val="563CE89E"/>
    <w:rsid w:val="568D1327"/>
    <w:rsid w:val="56C5A8A6"/>
    <w:rsid w:val="56D8FE02"/>
    <w:rsid w:val="57D38BE2"/>
    <w:rsid w:val="57E6EC89"/>
    <w:rsid w:val="580AC3F8"/>
    <w:rsid w:val="58272DF2"/>
    <w:rsid w:val="5867BEEC"/>
    <w:rsid w:val="5874CE63"/>
    <w:rsid w:val="588740E4"/>
    <w:rsid w:val="5959C7DB"/>
    <w:rsid w:val="598F27CC"/>
    <w:rsid w:val="599B60B9"/>
    <w:rsid w:val="59C2FE53"/>
    <w:rsid w:val="59D06015"/>
    <w:rsid w:val="5A8C6A35"/>
    <w:rsid w:val="5AF73164"/>
    <w:rsid w:val="5B15770F"/>
    <w:rsid w:val="5B1E8D4B"/>
    <w:rsid w:val="5B50B6EE"/>
    <w:rsid w:val="5B56092B"/>
    <w:rsid w:val="5BDB9D4E"/>
    <w:rsid w:val="5BEBE5F1"/>
    <w:rsid w:val="5C296891"/>
    <w:rsid w:val="5C711FEB"/>
    <w:rsid w:val="5D4328CF"/>
    <w:rsid w:val="5E2B5102"/>
    <w:rsid w:val="5E3EBBDF"/>
    <w:rsid w:val="5E4D17D1"/>
    <w:rsid w:val="5E556046"/>
    <w:rsid w:val="5E562E0D"/>
    <w:rsid w:val="5E616D71"/>
    <w:rsid w:val="5EC71289"/>
    <w:rsid w:val="5ECF5E58"/>
    <w:rsid w:val="5FC05E3F"/>
    <w:rsid w:val="5FC8A1B7"/>
    <w:rsid w:val="5FEE2E59"/>
    <w:rsid w:val="5FEFB7DB"/>
    <w:rsid w:val="610CDA6D"/>
    <w:rsid w:val="620C7B62"/>
    <w:rsid w:val="62A875BB"/>
    <w:rsid w:val="62D3AF4F"/>
    <w:rsid w:val="655E09B2"/>
    <w:rsid w:val="65964E70"/>
    <w:rsid w:val="65AB05F9"/>
    <w:rsid w:val="65C3E196"/>
    <w:rsid w:val="6622BE8F"/>
    <w:rsid w:val="662F381B"/>
    <w:rsid w:val="6639E40B"/>
    <w:rsid w:val="6691FF9A"/>
    <w:rsid w:val="66A53123"/>
    <w:rsid w:val="66EE44AA"/>
    <w:rsid w:val="672DA6FE"/>
    <w:rsid w:val="67995D16"/>
    <w:rsid w:val="679AF832"/>
    <w:rsid w:val="679C8E46"/>
    <w:rsid w:val="67D1C2C4"/>
    <w:rsid w:val="681B63D6"/>
    <w:rsid w:val="6B960280"/>
    <w:rsid w:val="6C2B6F4D"/>
    <w:rsid w:val="6C4F8D14"/>
    <w:rsid w:val="6C968180"/>
    <w:rsid w:val="6CE65FAB"/>
    <w:rsid w:val="6DCC39E5"/>
    <w:rsid w:val="6E29AF29"/>
    <w:rsid w:val="6E6C48DB"/>
    <w:rsid w:val="6EB885C6"/>
    <w:rsid w:val="6F039C05"/>
    <w:rsid w:val="7039594E"/>
    <w:rsid w:val="70619359"/>
    <w:rsid w:val="70A2819F"/>
    <w:rsid w:val="70B62917"/>
    <w:rsid w:val="7170806C"/>
    <w:rsid w:val="71E67974"/>
    <w:rsid w:val="71E82041"/>
    <w:rsid w:val="7223D497"/>
    <w:rsid w:val="726B2C88"/>
    <w:rsid w:val="7282DE48"/>
    <w:rsid w:val="72A2649E"/>
    <w:rsid w:val="72A34EA0"/>
    <w:rsid w:val="72F26A52"/>
    <w:rsid w:val="733C04AD"/>
    <w:rsid w:val="7399341B"/>
    <w:rsid w:val="741E2CA3"/>
    <w:rsid w:val="74372BBB"/>
    <w:rsid w:val="75C059F7"/>
    <w:rsid w:val="75EAA8BF"/>
    <w:rsid w:val="75FA668C"/>
    <w:rsid w:val="76349C98"/>
    <w:rsid w:val="763F2B58"/>
    <w:rsid w:val="767D0AAF"/>
    <w:rsid w:val="76D0D4DD"/>
    <w:rsid w:val="771887AF"/>
    <w:rsid w:val="775EFEEE"/>
    <w:rsid w:val="7775D5C1"/>
    <w:rsid w:val="778427F5"/>
    <w:rsid w:val="786FA121"/>
    <w:rsid w:val="78E4B877"/>
    <w:rsid w:val="78F260A5"/>
    <w:rsid w:val="791FF856"/>
    <w:rsid w:val="79810E48"/>
    <w:rsid w:val="7A6470B5"/>
    <w:rsid w:val="7A8088D8"/>
    <w:rsid w:val="7B1F6E74"/>
    <w:rsid w:val="7C59EA43"/>
    <w:rsid w:val="7CCC1C1D"/>
    <w:rsid w:val="7CFD5A0F"/>
    <w:rsid w:val="7DCC33FC"/>
    <w:rsid w:val="7DF0B636"/>
    <w:rsid w:val="7E1016A3"/>
    <w:rsid w:val="7E8DA6E2"/>
    <w:rsid w:val="7F63728A"/>
    <w:rsid w:val="7F63A05E"/>
    <w:rsid w:val="7FA53F26"/>
    <w:rsid w:val="7FDBB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8A9BBD"/>
  <w15:chartTrackingRefBased/>
  <w15:docId w15:val="{BD31DC0A-48A1-4143-A124-836C03018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44D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D7170"/>
    <w:pPr>
      <w:tabs>
        <w:tab w:val="center" w:pos="4513"/>
        <w:tab w:val="right" w:pos="9026"/>
      </w:tabs>
      <w:jc w:val="left"/>
    </w:pPr>
    <w:rPr>
      <w:rFonts w:asciiTheme="minorHAnsi" w:eastAsiaTheme="minorHAnsi" w:hAnsiTheme="minorHAnsi" w:cstheme="minorBidi"/>
      <w:szCs w:val="22"/>
      <w:lang w:val="hr-HR"/>
    </w:rPr>
  </w:style>
  <w:style w:type="character" w:customStyle="1" w:styleId="HeaderChar">
    <w:name w:val="Header Char"/>
    <w:basedOn w:val="DefaultParagraphFont"/>
    <w:link w:val="Header"/>
    <w:rsid w:val="002D7170"/>
  </w:style>
  <w:style w:type="paragraph" w:styleId="Footer">
    <w:name w:val="footer"/>
    <w:basedOn w:val="Normal"/>
    <w:link w:val="FooterChar"/>
    <w:unhideWhenUsed/>
    <w:rsid w:val="002D7170"/>
    <w:pPr>
      <w:tabs>
        <w:tab w:val="center" w:pos="4513"/>
        <w:tab w:val="right" w:pos="9026"/>
      </w:tabs>
      <w:jc w:val="left"/>
    </w:pPr>
    <w:rPr>
      <w:rFonts w:asciiTheme="minorHAnsi" w:eastAsiaTheme="minorHAnsi" w:hAnsiTheme="minorHAnsi" w:cstheme="minorBidi"/>
      <w:szCs w:val="22"/>
      <w:lang w:val="hr-HR"/>
    </w:rPr>
  </w:style>
  <w:style w:type="character" w:customStyle="1" w:styleId="FooterChar">
    <w:name w:val="Footer Char"/>
    <w:basedOn w:val="DefaultParagraphFont"/>
    <w:link w:val="Footer"/>
    <w:uiPriority w:val="99"/>
    <w:rsid w:val="002D7170"/>
  </w:style>
  <w:style w:type="paragraph" w:customStyle="1" w:styleId="ISOComments">
    <w:name w:val="ISO_Comments"/>
    <w:basedOn w:val="Normal"/>
    <w:rsid w:val="002D7170"/>
    <w:pPr>
      <w:spacing w:before="210" w:line="210" w:lineRule="exact"/>
      <w:jc w:val="left"/>
    </w:pPr>
    <w:rPr>
      <w:sz w:val="18"/>
    </w:rPr>
  </w:style>
  <w:style w:type="paragraph" w:customStyle="1" w:styleId="ISOChange">
    <w:name w:val="ISO_Change"/>
    <w:basedOn w:val="Normal"/>
    <w:rsid w:val="002D7170"/>
    <w:pPr>
      <w:spacing w:before="210" w:line="210" w:lineRule="exact"/>
      <w:jc w:val="left"/>
    </w:pPr>
    <w:rPr>
      <w:sz w:val="18"/>
    </w:rPr>
  </w:style>
  <w:style w:type="paragraph" w:customStyle="1" w:styleId="ISOSecretObservations">
    <w:name w:val="ISO_Secret_Observations"/>
    <w:basedOn w:val="Normal"/>
    <w:rsid w:val="002D7170"/>
    <w:pPr>
      <w:spacing w:before="210" w:line="210" w:lineRule="exact"/>
      <w:jc w:val="left"/>
    </w:pPr>
    <w:rPr>
      <w:sz w:val="18"/>
    </w:rPr>
  </w:style>
  <w:style w:type="character" w:customStyle="1" w:styleId="MTEquationSection">
    <w:name w:val="MTEquationSection"/>
    <w:rsid w:val="002D7170"/>
    <w:rPr>
      <w:vanish w:val="0"/>
      <w:color w:val="FF0000"/>
      <w:sz w:val="16"/>
    </w:rPr>
  </w:style>
  <w:style w:type="character" w:styleId="PageNumber">
    <w:name w:val="page number"/>
    <w:semiHidden/>
    <w:rsid w:val="00D82E1C"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70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6A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6A0"/>
    <w:rPr>
      <w:rFonts w:ascii="Arial" w:eastAsia="Times New Roman" w:hAnsi="Arial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6A0"/>
    <w:rPr>
      <w:rFonts w:ascii="Arial" w:eastAsia="Times New Roman" w:hAnsi="Arial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6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6A0"/>
    <w:rPr>
      <w:rFonts w:ascii="Segoe UI" w:eastAsia="Times New Roman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5C781D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E986D19883EBF408EFD27FF75BFA1ED" ma:contentTypeVersion="13" ma:contentTypeDescription="Stvaranje novog dokumenta." ma:contentTypeScope="" ma:versionID="061944dbacf6bfb1d7a2afd70f0f1613">
  <xsd:schema xmlns:xsd="http://www.w3.org/2001/XMLSchema" xmlns:xs="http://www.w3.org/2001/XMLSchema" xmlns:p="http://schemas.microsoft.com/office/2006/metadata/properties" xmlns:ns2="f45b8a6d-83c1-40a5-a05b-840cb4e0a275" xmlns:ns3="ecf5c3b9-96ab-41e8-aabd-556e31bd651a" targetNamespace="http://schemas.microsoft.com/office/2006/metadata/properties" ma:root="true" ma:fieldsID="d07f981434f6a192fe90c928fab9d16a" ns2:_="" ns3:_="">
    <xsd:import namespace="f45b8a6d-83c1-40a5-a05b-840cb4e0a275"/>
    <xsd:import namespace="ecf5c3b9-96ab-41e8-aabd-556e31bd65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b8a6d-83c1-40a5-a05b-840cb4e0a2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Oznake slika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5c3b9-96ab-41e8-aabd-556e31bd651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891819d-832b-40b0-87ec-45c3625a4756}" ma:internalName="TaxCatchAll" ma:showField="CatchAllData" ma:web="ecf5c3b9-96ab-41e8-aabd-556e31bd65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cf5c3b9-96ab-41e8-aabd-556e31bd651a" xsi:nil="true"/>
    <lcf76f155ced4ddcb4097134ff3c332f xmlns="f45b8a6d-83c1-40a5-a05b-840cb4e0a275">
      <Terms xmlns="http://schemas.microsoft.com/office/infopath/2007/PartnerControls"/>
    </lcf76f155ced4ddcb4097134ff3c332f>
    <SharedWithUsers xmlns="ecf5c3b9-96ab-41e8-aabd-556e31bd651a">
      <UserInfo>
        <DisplayName>Edita Pinterić</DisplayName>
        <AccountId>43</AccountId>
        <AccountType/>
      </UserInfo>
      <UserInfo>
        <DisplayName>Ivana Miličević</DisplayName>
        <AccountId>15</AccountId>
        <AccountType/>
      </UserInfo>
      <UserInfo>
        <DisplayName>Željka Jurković</DisplayName>
        <AccountId>14</AccountId>
        <AccountType/>
      </UserInfo>
      <UserInfo>
        <DisplayName>Iva Vrkić</DisplayName>
        <AccountId>48</AccountId>
        <AccountType/>
      </UserInfo>
      <UserInfo>
        <DisplayName>Ana Krajina</DisplayName>
        <AccountId>78</AccountId>
        <AccountType/>
      </UserInfo>
      <UserInfo>
        <DisplayName>Tihomir Dokšanović</DisplayName>
        <AccountId>12</AccountId>
        <AccountType/>
      </UserInfo>
      <UserInfo>
        <DisplayName>Hrvoje Draganić</DisplayName>
        <AccountId>13</AccountId>
        <AccountType/>
      </UserInfo>
      <UserInfo>
        <DisplayName>Ivana Šandrk Nukić</DisplayName>
        <AccountId>27</AccountId>
        <AccountType/>
      </UserInfo>
      <UserInfo>
        <DisplayName>Matea Pelivanović</DisplayName>
        <AccountId>79</AccountId>
        <AccountType/>
      </UserInfo>
      <UserInfo>
        <DisplayName>Marija Čavala</DisplayName>
        <AccountId>8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D15D1-4857-4A64-BA79-64B867109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5b8a6d-83c1-40a5-a05b-840cb4e0a275"/>
    <ds:schemaRef ds:uri="ecf5c3b9-96ab-41e8-aabd-556e31bd6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16CB5E-4832-421B-8BD0-B7B17FA37F89}">
  <ds:schemaRefs>
    <ds:schemaRef ds:uri="http://schemas.microsoft.com/office/2006/metadata/properties"/>
    <ds:schemaRef ds:uri="http://schemas.microsoft.com/office/infopath/2007/PartnerControls"/>
    <ds:schemaRef ds:uri="ecf5c3b9-96ab-41e8-aabd-556e31bd651a"/>
    <ds:schemaRef ds:uri="f45b8a6d-83c1-40a5-a05b-840cb4e0a275"/>
  </ds:schemaRefs>
</ds:datastoreItem>
</file>

<file path=customXml/itemProps3.xml><?xml version="1.0" encoding="utf-8"?>
<ds:datastoreItem xmlns:ds="http://schemas.openxmlformats.org/officeDocument/2006/customXml" ds:itemID="{845BB171-AB6B-4E33-8B10-DFE2215D00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E48397-608F-47F2-AC09-15789A50A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0</Characters>
  <Application>Microsoft Office Word</Application>
  <DocSecurity>0</DocSecurity>
  <Lines>2</Lines>
  <Paragraphs>1</Paragraphs>
  <ScaleCrop>false</ScaleCrop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Krstić</dc:creator>
  <cp:keywords/>
  <dc:description/>
  <cp:lastModifiedBy>Iva</cp:lastModifiedBy>
  <cp:revision>5</cp:revision>
  <dcterms:created xsi:type="dcterms:W3CDTF">2026-04-29T07:24:00Z</dcterms:created>
  <dcterms:modified xsi:type="dcterms:W3CDTF">2026-04-30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986D19883EBF408EFD27FF75BFA1ED</vt:lpwstr>
  </property>
  <property fmtid="{D5CDD505-2E9C-101B-9397-08002B2CF9AE}" pid="3" name="MediaServiceImageTags">
    <vt:lpwstr/>
  </property>
  <property fmtid="{D5CDD505-2E9C-101B-9397-08002B2CF9AE}" pid="4" name="GrammarlyDocumentId">
    <vt:lpwstr>5fb971789d35ee50d345c1903d414856bd2134353ae7f4b80abbc6b46179826b</vt:lpwstr>
  </property>
</Properties>
</file>